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A0E0E1" w14:textId="77777777" w:rsidR="00043740" w:rsidRDefault="0004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61DFDC5F" w14:textId="77777777" w:rsidR="00043740" w:rsidRDefault="0004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64161109" w14:textId="77777777" w:rsidR="00043740" w:rsidRDefault="0011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3D986F05" w14:textId="77777777" w:rsidR="00043740" w:rsidRDefault="0004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BE7EA1C" w14:textId="77777777" w:rsidR="00043740" w:rsidRDefault="0011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14:paraId="2B0CFF1A" w14:textId="77777777" w:rsidR="00043740" w:rsidRDefault="0011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14:paraId="2CA35480" w14:textId="77777777" w:rsidR="00043740" w:rsidRDefault="0011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p>
    <w:p w14:paraId="10ED73FE" w14:textId="77777777" w:rsidR="00043740" w:rsidRDefault="0011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ontact </w:t>
      </w:r>
      <w:r>
        <w:tab/>
      </w:r>
    </w:p>
    <w:p w14:paraId="00878150" w14:textId="77777777" w:rsidR="00043740" w:rsidRDefault="0011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ity /Province</w:t>
      </w:r>
    </w:p>
    <w:p w14:paraId="697889B7" w14:textId="77777777" w:rsidR="00043740" w:rsidRDefault="0011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ostal Code</w:t>
      </w:r>
    </w:p>
    <w:p w14:paraId="50481F67" w14:textId="77777777" w:rsidR="00043740" w:rsidRDefault="0004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79E98343" w14:textId="77777777" w:rsidR="00043740" w:rsidRDefault="0004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E5DA12C" w14:textId="77777777" w:rsidR="00043740" w:rsidRDefault="0004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38FCC3F7" w14:textId="77777777" w:rsidR="00043740" w:rsidRDefault="0011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rPr>
        <w:t>RE: PLEASE COMPLETE THE ENCLOSED QUESTIONNAIRE</w:t>
      </w:r>
    </w:p>
    <w:p w14:paraId="53F6B04C" w14:textId="77777777" w:rsidR="00043740" w:rsidRDefault="0004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39D63E15" w14:textId="77777777" w:rsidR="00043740" w:rsidRDefault="0004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6B1889BD" w14:textId="77777777" w:rsidR="00043740" w:rsidRDefault="0011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Dear [CLIENT NAME],</w:t>
      </w:r>
    </w:p>
    <w:p w14:paraId="2768F6E5" w14:textId="77777777" w:rsidR="00043740" w:rsidRDefault="0004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D483F1" w14:textId="77777777" w:rsidR="00043740" w:rsidRDefault="0011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color w:val="000000"/>
        </w:rPr>
        <w:t xml:space="preserve">[YOUR COMPANY NAME] </w:t>
      </w:r>
      <w:r>
        <w:t xml:space="preserve">is </w:t>
      </w:r>
      <w:r w:rsidR="00B9636E">
        <w:t>assessing</w:t>
      </w:r>
      <w:r>
        <w:t xml:space="preserve"> </w:t>
      </w:r>
      <w:r w:rsidR="00B9636E">
        <w:t xml:space="preserve">our </w:t>
      </w:r>
      <w:r>
        <w:t xml:space="preserve">performance over the past few years. </w:t>
      </w:r>
      <w:r w:rsidR="00B9636E">
        <w:t xml:space="preserve"> </w:t>
      </w:r>
      <w:r>
        <w:t xml:space="preserve">We </w:t>
      </w:r>
      <w:r w:rsidR="00B9636E">
        <w:t>plan</w:t>
      </w:r>
      <w:r>
        <w:t xml:space="preserve"> to measure our progress, identify areas that need attention and strengthen the bond between our client base and ourselves.</w:t>
      </w:r>
    </w:p>
    <w:p w14:paraId="73D6525F" w14:textId="77777777" w:rsidR="00043740" w:rsidRDefault="0004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22EB98" w14:textId="77777777" w:rsidR="00B9636E" w:rsidRDefault="00B963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 order for us to be able to do this please</w:t>
      </w:r>
      <w:r w:rsidR="001147D5">
        <w:t xml:space="preserve"> </w:t>
      </w:r>
      <w:r>
        <w:t xml:space="preserve">we invite you to </w:t>
      </w:r>
      <w:r w:rsidR="001147D5">
        <w:t xml:space="preserve">complete the enclosed survey. Your </w:t>
      </w:r>
      <w:r>
        <w:t>feedback</w:t>
      </w:r>
      <w:r w:rsidR="001147D5">
        <w:t xml:space="preserve"> will help our evaluation. It will take</w:t>
      </w:r>
      <w:r>
        <w:t xml:space="preserve"> under an hour to complete the survey. </w:t>
      </w:r>
    </w:p>
    <w:p w14:paraId="56B4E695" w14:textId="77777777" w:rsidR="00B9636E" w:rsidRDefault="00B963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4FEBD17" w14:textId="77777777" w:rsidR="00043740" w:rsidRDefault="00B963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lease be assured yo</w:t>
      </w:r>
      <w:r w:rsidR="001147D5">
        <w:t xml:space="preserve">ur response and any comments will be </w:t>
      </w:r>
      <w:r>
        <w:t>handled</w:t>
      </w:r>
      <w:r w:rsidR="001147D5">
        <w:t xml:space="preserve"> with utmost confidentiality. After the results are </w:t>
      </w:r>
      <w:r>
        <w:t xml:space="preserve">recorded, analysed and </w:t>
      </w:r>
      <w:r w:rsidR="001147D5">
        <w:t>compiled, we will issue a report.</w:t>
      </w:r>
    </w:p>
    <w:p w14:paraId="6BA91736" w14:textId="77777777" w:rsidR="00043740" w:rsidRDefault="0004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0EC5632" w14:textId="77777777" w:rsidR="00043740" w:rsidRPr="00B9636E" w:rsidRDefault="00B963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We would appreciate if the </w:t>
      </w:r>
      <w:r w:rsidR="001147D5">
        <w:t>completed survey</w:t>
      </w:r>
      <w:r>
        <w:t xml:space="preserve"> could be returned</w:t>
      </w:r>
      <w:r w:rsidR="001147D5">
        <w:t xml:space="preserve"> to us by </w:t>
      </w:r>
      <w:r w:rsidR="001147D5">
        <w:rPr>
          <w:color w:val="000000"/>
        </w:rPr>
        <w:t>[DATE]</w:t>
      </w:r>
      <w:r w:rsidR="001147D5">
        <w:t xml:space="preserve">. </w:t>
      </w:r>
      <w:r>
        <w:t xml:space="preserve">You can either email or return in the </w:t>
      </w:r>
      <w:r w:rsidR="001147D5">
        <w:t>self-addressed, stamped envelope</w:t>
      </w:r>
      <w:r>
        <w:t>,</w:t>
      </w:r>
      <w:r w:rsidR="001147D5">
        <w:t xml:space="preserve"> </w:t>
      </w:r>
      <w:r>
        <w:t>included for your convenience</w:t>
      </w:r>
      <w:r w:rsidR="001147D5">
        <w:t xml:space="preserve"> We thank you for your kind assistance.</w:t>
      </w:r>
    </w:p>
    <w:p w14:paraId="15B3A571" w14:textId="77777777" w:rsidR="00043740" w:rsidRDefault="0004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7DE9B65" w14:textId="77777777" w:rsidR="00043740" w:rsidRDefault="0004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1FC4623" w14:textId="77777777" w:rsidR="00043740" w:rsidRDefault="0011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661B7B63" w14:textId="77777777" w:rsidR="00043740" w:rsidRDefault="0004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7597A87" w14:textId="77777777" w:rsidR="00043740" w:rsidRDefault="0004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EBE66A8" w14:textId="77777777" w:rsidR="00043740" w:rsidRDefault="0004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9751E28" w14:textId="77777777" w:rsidR="00043740" w:rsidRDefault="0011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AME]</w:t>
      </w:r>
    </w:p>
    <w:p w14:paraId="1D12F0A6" w14:textId="77777777" w:rsidR="00043740" w:rsidRDefault="0011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ITLE]</w:t>
      </w:r>
    </w:p>
    <w:p w14:paraId="7AA6DD8D" w14:textId="77777777" w:rsidR="00043740" w:rsidRDefault="0011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CONACT DETAILS]</w:t>
      </w:r>
    </w:p>
    <w:p w14:paraId="6E8E74D6" w14:textId="77777777" w:rsidR="00043740" w:rsidRDefault="00114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COMPANY EMAIL] </w:t>
      </w:r>
    </w:p>
    <w:p w14:paraId="6A253771" w14:textId="77777777" w:rsidR="00043740" w:rsidRDefault="00043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sectPr w:rsidR="00043740" w:rsidSect="00043740">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932E1" w14:textId="77777777" w:rsidR="001147D5" w:rsidRDefault="001147D5" w:rsidP="00043740">
      <w:r>
        <w:separator/>
      </w:r>
    </w:p>
  </w:endnote>
  <w:endnote w:type="continuationSeparator" w:id="0">
    <w:p w14:paraId="56698280" w14:textId="77777777" w:rsidR="001147D5" w:rsidRDefault="001147D5" w:rsidP="00043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9E1B1" w14:textId="77777777" w:rsidR="00043740" w:rsidRDefault="001147D5">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1D4428AE" w14:textId="77777777" w:rsidR="00043740" w:rsidRDefault="001147D5">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5AD96BE8" w14:textId="77777777" w:rsidR="00043740" w:rsidRDefault="001147D5">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14:paraId="620D952C" w14:textId="77777777" w:rsidR="00043740" w:rsidRDefault="00D335B3">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1147D5">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F0B791" w14:textId="77777777" w:rsidR="001147D5" w:rsidRDefault="001147D5" w:rsidP="00043740">
      <w:r>
        <w:separator/>
      </w:r>
    </w:p>
  </w:footnote>
  <w:footnote w:type="continuationSeparator" w:id="0">
    <w:p w14:paraId="3086DADA" w14:textId="77777777" w:rsidR="001147D5" w:rsidRDefault="001147D5" w:rsidP="0004374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zU1tDQzNrM0NTdS0lEKTi0uzszPAykwrAUAd9qO3iwAAAA="/>
    <w:docVar w:name="Description" w:val="Want to conduct a customer questionnaire survey? The data gathered assist your business to collect, analyse and interpret the different views of a group of people from a particular population. TemplateGuru has samples of Templates to help you conduct a customer survey in a professional manner."/>
    <w:docVar w:name="Excerpt" w:val="_x000a_[YOUR COMPANY NAME] is attempting to assess its performance over the past few years. We hope to measure our progress, identify areas that need attention and strengthen the bond between our client base and ourselves._x000a_"/>
    <w:docVar w:name="Tags" w:val="market analysis, business documents, entrepreneurship, entrepreneur, guideline, checklist, please complete the enclosed questionnaire template, please complete the enclosed questionnaire example, how to create a please complete the enclosed questionnaire letter, what is aplease complete the enclosed questionnaire"/>
  </w:docVars>
  <w:rsids>
    <w:rsidRoot w:val="00043740"/>
    <w:rsid w:val="00043740"/>
    <w:rsid w:val="001147D5"/>
    <w:rsid w:val="00575B05"/>
    <w:rsid w:val="00AE2429"/>
    <w:rsid w:val="00B9636E"/>
    <w:rsid w:val="00C163A9"/>
    <w:rsid w:val="00D335B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CF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43740"/>
  </w:style>
  <w:style w:type="paragraph" w:styleId="Heading1">
    <w:name w:val="heading 1"/>
    <w:basedOn w:val="Normal1"/>
    <w:next w:val="Normal1"/>
    <w:rsid w:val="00043740"/>
    <w:pPr>
      <w:keepNext/>
      <w:keepLines/>
      <w:spacing w:before="480" w:after="120"/>
      <w:outlineLvl w:val="0"/>
    </w:pPr>
    <w:rPr>
      <w:b/>
      <w:sz w:val="48"/>
      <w:szCs w:val="48"/>
    </w:rPr>
  </w:style>
  <w:style w:type="paragraph" w:styleId="Heading2">
    <w:name w:val="heading 2"/>
    <w:basedOn w:val="Normal1"/>
    <w:next w:val="Normal1"/>
    <w:rsid w:val="00043740"/>
    <w:pPr>
      <w:keepNext/>
      <w:keepLines/>
      <w:spacing w:before="360" w:after="80"/>
      <w:outlineLvl w:val="1"/>
    </w:pPr>
    <w:rPr>
      <w:b/>
      <w:sz w:val="36"/>
      <w:szCs w:val="36"/>
    </w:rPr>
  </w:style>
  <w:style w:type="paragraph" w:styleId="Heading3">
    <w:name w:val="heading 3"/>
    <w:basedOn w:val="Normal1"/>
    <w:next w:val="Normal1"/>
    <w:rsid w:val="00043740"/>
    <w:pPr>
      <w:keepNext/>
      <w:keepLines/>
      <w:spacing w:before="280" w:after="80"/>
      <w:outlineLvl w:val="2"/>
    </w:pPr>
    <w:rPr>
      <w:b/>
      <w:sz w:val="28"/>
      <w:szCs w:val="28"/>
    </w:rPr>
  </w:style>
  <w:style w:type="paragraph" w:styleId="Heading4">
    <w:name w:val="heading 4"/>
    <w:basedOn w:val="Normal1"/>
    <w:next w:val="Normal1"/>
    <w:rsid w:val="00043740"/>
    <w:pPr>
      <w:keepNext/>
      <w:keepLines/>
      <w:spacing w:before="240" w:after="40"/>
      <w:outlineLvl w:val="3"/>
    </w:pPr>
    <w:rPr>
      <w:b/>
    </w:rPr>
  </w:style>
  <w:style w:type="paragraph" w:styleId="Heading5">
    <w:name w:val="heading 5"/>
    <w:basedOn w:val="Normal1"/>
    <w:next w:val="Normal1"/>
    <w:rsid w:val="00043740"/>
    <w:pPr>
      <w:keepNext/>
      <w:keepLines/>
      <w:spacing w:before="220" w:after="40"/>
      <w:outlineLvl w:val="4"/>
    </w:pPr>
    <w:rPr>
      <w:b/>
      <w:sz w:val="22"/>
      <w:szCs w:val="22"/>
    </w:rPr>
  </w:style>
  <w:style w:type="paragraph" w:styleId="Heading6">
    <w:name w:val="heading 6"/>
    <w:basedOn w:val="Normal1"/>
    <w:next w:val="Normal1"/>
    <w:rsid w:val="0004374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43740"/>
  </w:style>
  <w:style w:type="paragraph" w:styleId="Title">
    <w:name w:val="Title"/>
    <w:basedOn w:val="Normal1"/>
    <w:next w:val="Normal1"/>
    <w:rsid w:val="00043740"/>
    <w:pPr>
      <w:keepNext/>
      <w:keepLines/>
      <w:spacing w:before="480" w:after="120"/>
    </w:pPr>
    <w:rPr>
      <w:b/>
      <w:sz w:val="72"/>
      <w:szCs w:val="72"/>
    </w:rPr>
  </w:style>
  <w:style w:type="paragraph" w:customStyle="1" w:styleId="Normal0">
    <w:name w:val="[Normal]"/>
    <w:qFormat/>
    <w:rsid w:val="00043740"/>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043740"/>
    <w:pPr>
      <w:tabs>
        <w:tab w:val="center" w:pos="4320"/>
        <w:tab w:val="right" w:pos="8640"/>
      </w:tabs>
    </w:pPr>
  </w:style>
  <w:style w:type="paragraph" w:styleId="Footer">
    <w:name w:val="footer"/>
    <w:basedOn w:val="Normal"/>
    <w:qFormat/>
    <w:rsid w:val="00043740"/>
    <w:pPr>
      <w:tabs>
        <w:tab w:val="center" w:pos="4320"/>
        <w:tab w:val="right" w:pos="8640"/>
      </w:tabs>
    </w:pPr>
  </w:style>
  <w:style w:type="character" w:styleId="Hyperlink">
    <w:name w:val="Hyperlink"/>
    <w:qFormat/>
    <w:rsid w:val="00043740"/>
    <w:rPr>
      <w:color w:val="0000FF"/>
      <w:u w:val="single"/>
      <w:rtl w:val="0"/>
    </w:rPr>
  </w:style>
  <w:style w:type="character" w:styleId="FollowedHyperlink">
    <w:name w:val="FollowedHyperlink"/>
    <w:qFormat/>
    <w:rsid w:val="00043740"/>
    <w:rPr>
      <w:color w:val="800080"/>
      <w:u w:val="single"/>
      <w:rtl w:val="0"/>
    </w:rPr>
  </w:style>
  <w:style w:type="paragraph" w:styleId="Subtitle">
    <w:name w:val="Subtitle"/>
    <w:basedOn w:val="Normal"/>
    <w:next w:val="Normal"/>
    <w:rsid w:val="00043740"/>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OjBq8b/xQQri+z4xXTt3aShkzA==">AMUW2mWNYcq4EprLYc9sW/RMm+oug3k951AAvIXooVDgtQhYQYsAXMYagc36oJH6o2ov1vZkNJMRdCorhVOSjKdztYICtnUy0uAvdFELbuHJ4yVugD40Z4T6PD/TTuvcVP3Qo/il+G6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58</Words>
  <Characters>824</Characters>
  <Application>Microsoft Office Word</Application>
  <DocSecurity>0</DocSecurity>
  <Lines>41</Lines>
  <Paragraphs>18</Paragraphs>
  <ScaleCrop>false</ScaleCrop>
  <Manager/>
  <Company/>
  <LinksUpToDate>false</LinksUpToDate>
  <CharactersWithSpaces>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3T07:57:00Z</dcterms:created>
  <dcterms:modified xsi:type="dcterms:W3CDTF">2019-10-21T19:18:00Z</dcterms:modified>
  <cp:category/>
</cp:coreProperties>
</file>